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3FF7" w:rsidRDefault="003B4805">
      <w:bookmarkStart w:id="0" w:name="_GoBack"/>
      <w:bookmarkEnd w:id="0"/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45" type="#_x0000_t75" style="position:absolute;margin-left:-72.85pt;margin-top:368.5pt;width:842.45pt;height:153.35pt;z-index:-251604992">
            <v:imagedata r:id="rId5" o:title="wave"/>
          </v:shape>
        </w:pict>
      </w:r>
      <w:r>
        <w:rPr>
          <w:noProof/>
        </w:rPr>
        <w:pict>
          <v:shape id="_x0000_s1046" type="#_x0000_t75" style="position:absolute;margin-left:-72.85pt;margin-top:-75.5pt;width:842.45pt;height:594.8pt;z-index:-251655170">
            <v:imagedata r:id="rId6" o:title="bgc1"/>
          </v:shape>
        </w:pict>
      </w:r>
      <w:r>
        <w:rPr>
          <w:noProof/>
        </w:rPr>
        <w:pict>
          <v:shape id="_x0000_s1044" type="#_x0000_t75" style="position:absolute;margin-left:-72.85pt;margin-top:-75.5pt;width:836.4pt;height:590.55pt;z-index:-251654145">
            <v:imagedata r:id="rId7" o:title="border"/>
          </v:shape>
        </w:pict>
      </w:r>
      <w:r>
        <w:rPr>
          <w:noProof/>
        </w:rPr>
        <w:pict>
          <v:shape id="_x0000_s1043" type="#_x0000_t75" style="position:absolute;margin-left:245.9pt;margin-top:-19.7pt;width:204.85pt;height:138.85pt;z-index:-251609088">
            <v:imagedata r:id="rId8" o:title="best"/>
          </v:shape>
        </w:pict>
      </w: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459.6pt;margin-top:398.85pt;width:162.75pt;height:27.75pt;z-index:25167155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" filled="f" stroked="f">
            <v:textbox>
              <w:txbxContent>
                <w:p w:rsidR="00054942" w:rsidRPr="00F939D3" w:rsidRDefault="00054942" w:rsidP="00054942">
                  <w:pPr>
                    <w:jc w:val="center"/>
                    <w:rPr>
                      <w:i/>
                      <w:spacing w:val="20"/>
                      <w:sz w:val="28"/>
                      <w:szCs w:val="28"/>
                    </w:rPr>
                  </w:pPr>
                  <w:r w:rsidRPr="00F939D3">
                    <w:rPr>
                      <w:i/>
                      <w:spacing w:val="20"/>
                      <w:sz w:val="28"/>
                      <w:szCs w:val="28"/>
                    </w:rPr>
                    <w:t>Signature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>
          <v:shape id="_x0000_s1027" type="#_x0000_t202" style="position:absolute;margin-left:70.15pt;margin-top:399.8pt;width:162.75pt;height:27.75pt;z-index:25166950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" filled="f" stroked="f">
            <v:textbox>
              <w:txbxContent>
                <w:p w:rsidR="00054942" w:rsidRPr="00F939D3" w:rsidRDefault="00054942" w:rsidP="00054942">
                  <w:pPr>
                    <w:jc w:val="center"/>
                    <w:rPr>
                      <w:i/>
                      <w:spacing w:val="20"/>
                      <w:sz w:val="28"/>
                      <w:szCs w:val="28"/>
                    </w:rPr>
                  </w:pPr>
                  <w:r w:rsidRPr="00F939D3">
                    <w:rPr>
                      <w:i/>
                      <w:spacing w:val="20"/>
                      <w:sz w:val="28"/>
                      <w:szCs w:val="28"/>
                    </w:rPr>
                    <w:t>Date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>
          <v:line id="Straight Connector 6" o:spid="_x0000_s1048" style="position:absolute;z-index:251672576;visibility:visible" from="35.65pt,393.85pt" to="263.65pt,39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" strokecolor="#0d0d0d [3069]" strokeweight="1.5pt">
            <v:stroke joinstyle="miter"/>
          </v:line>
        </w:pict>
      </w:r>
      <w:r>
        <w:rPr>
          <w:noProof/>
        </w:rPr>
        <w:pict>
          <v:line id="Straight Connector 7" o:spid="_x0000_s1047" style="position:absolute;z-index:251674624;visibility:visible" from="424.8pt,394.9pt" to="652.8pt,39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" strokecolor="#0d0d0d [3069]" strokeweight="1.5pt">
            <v:stroke joinstyle="miter"/>
          </v:line>
        </w:pict>
      </w:r>
      <w:r>
        <w:rPr>
          <w:noProof/>
        </w:rPr>
        <w:pict>
          <v:shape id="_x0000_s1028" type="#_x0000_t202" style="position:absolute;margin-left:68.5pt;margin-top:292.05pt;width:557.1pt;height:70.5pt;z-index:25166745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" filled="f" stroked="f">
            <v:textbox>
              <w:txbxContent>
                <w:p w:rsidR="00054942" w:rsidRPr="00F939D3" w:rsidRDefault="003B0953" w:rsidP="00054942">
                  <w:pPr>
                    <w:jc w:val="center"/>
                    <w:rPr>
                      <w:rFonts w:ascii="Cambria Math" w:hAnsi="Cambria Math"/>
                      <w:color w:val="7030A0"/>
                      <w:spacing w:val="20"/>
                      <w:sz w:val="44"/>
                      <w:szCs w:val="38"/>
                    </w:rPr>
                  </w:pPr>
                  <w:r w:rsidRPr="00F939D3">
                    <w:rPr>
                      <w:rFonts w:ascii="Cambria Math" w:hAnsi="Cambria Math"/>
                      <w:color w:val="7030A0"/>
                      <w:spacing w:val="20"/>
                      <w:sz w:val="44"/>
                      <w:szCs w:val="38"/>
                    </w:rPr>
                    <w:t>In recognition for a record of outstanding accomplishments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>
          <v:shape id="_x0000_s1029" type="#_x0000_t202" style="position:absolute;margin-left:-2.5pt;margin-top:105.4pt;width:701.15pt;height:132.75pt;z-index:-25161113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" filled="f" stroked="f">
            <v:textbox>
              <w:txbxContent>
                <w:p w:rsidR="004F26DC" w:rsidRPr="00F939D3" w:rsidRDefault="004F26DC" w:rsidP="004F26DC">
                  <w:pPr>
                    <w:jc w:val="center"/>
                    <w:rPr>
                      <w:rFonts w:ascii="Brush Script Std" w:hAnsi="Brush Script Std"/>
                      <w:caps/>
                      <w:spacing w:val="40"/>
                      <w:sz w:val="68"/>
                      <w:szCs w:val="68"/>
                    </w:rPr>
                  </w:pPr>
                  <w:r w:rsidRPr="00F939D3">
                    <w:rPr>
                      <w:rFonts w:ascii="Brush Script Std" w:hAnsi="Brush Script Std"/>
                      <w:caps/>
                      <w:spacing w:val="40"/>
                      <w:sz w:val="68"/>
                      <w:szCs w:val="68"/>
                    </w:rPr>
                    <w:t>Certificate of Appreciation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30" type="#_x0000_t202" style="position:absolute;margin-left:173.05pt;margin-top:180.8pt;width:344.1pt;height:110.6pt;z-index:251663360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" filled="f" stroked="f">
            <v:textbox style="mso-fit-shape-to-text:t">
              <w:txbxContent>
                <w:p w:rsidR="004F26DC" w:rsidRPr="00F939D3" w:rsidRDefault="003B0953" w:rsidP="004F26DC">
                  <w:pPr>
                    <w:jc w:val="center"/>
                    <w:rPr>
                      <w:rFonts w:ascii="Cambria Math" w:hAnsi="Cambria Math"/>
                      <w:b/>
                      <w:color w:val="7030A0"/>
                      <w:spacing w:val="20"/>
                      <w:sz w:val="44"/>
                      <w:szCs w:val="44"/>
                    </w:rPr>
                  </w:pPr>
                  <w:r w:rsidRPr="00F939D3">
                    <w:rPr>
                      <w:rFonts w:ascii="Cambria Math" w:hAnsi="Cambria Math"/>
                      <w:b/>
                      <w:color w:val="7030A0"/>
                      <w:spacing w:val="20"/>
                      <w:sz w:val="44"/>
                      <w:szCs w:val="44"/>
                    </w:rPr>
                    <w:t>This certificate is presented to: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>
          <v:shape id="_x0000_s1031" type="#_x0000_t202" style="position:absolute;margin-left:108.75pt;margin-top:216.75pt;width:477pt;height:82.5pt;z-index:25166540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" filled="f" stroked="f">
            <v:textbox>
              <w:txbxContent>
                <w:p w:rsidR="00054942" w:rsidRPr="00F939D3" w:rsidRDefault="00054942" w:rsidP="00054942">
                  <w:pPr>
                    <w:jc w:val="center"/>
                    <w:rPr>
                      <w:rFonts w:ascii="Matura MT Script Capitals" w:hAnsi="Matura MT Script Capitals"/>
                      <w:spacing w:val="26"/>
                      <w:sz w:val="48"/>
                      <w:szCs w:val="102"/>
                    </w:rPr>
                  </w:pPr>
                  <w:r w:rsidRPr="00F939D3">
                    <w:rPr>
                      <w:rFonts w:ascii="Matura MT Script Capitals" w:hAnsi="Matura MT Script Capitals"/>
                      <w:spacing w:val="26"/>
                      <w:sz w:val="48"/>
                      <w:szCs w:val="102"/>
                    </w:rPr>
                    <w:t>NAME SURNAME</w:t>
                  </w:r>
                </w:p>
              </w:txbxContent>
            </v:textbox>
            <w10:wrap type="square"/>
          </v:shape>
        </w:pict>
      </w:r>
    </w:p>
    <w:sectPr w:rsidR="000A3FF7" w:rsidSect="00DE3800">
      <w:pgSz w:w="16834" w:h="11909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Brush Script Std">
    <w:panose1 w:val="00000000000000000000"/>
    <w:charset w:val="00"/>
    <w:family w:val="script"/>
    <w:notTrueType/>
    <w:pitch w:val="variable"/>
    <w:sig w:usb0="00000003" w:usb1="00000000" w:usb2="00000000" w:usb3="00000000" w:csb0="00000001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A0M7EwMTYyszA0MrRU0lEKTi0uzszPAykwrAUAP4/pKiwAAAA="/>
  </w:docVars>
  <w:rsids>
    <w:rsidRoot w:val="00DE3800"/>
    <w:rsid w:val="00034388"/>
    <w:rsid w:val="00054942"/>
    <w:rsid w:val="000A3FF7"/>
    <w:rsid w:val="00356D83"/>
    <w:rsid w:val="003B0953"/>
    <w:rsid w:val="003B4805"/>
    <w:rsid w:val="003F7B2A"/>
    <w:rsid w:val="004F26DC"/>
    <w:rsid w:val="00565C99"/>
    <w:rsid w:val="007603C3"/>
    <w:rsid w:val="00DE3800"/>
    <w:rsid w:val="00E17688"/>
    <w:rsid w:val="00F638BB"/>
    <w:rsid w:val="00F939D3"/>
    <w:rsid w:val="00FE67E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9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5CCA9F-B1D1-4AAA-BD0D-FD6672A7D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holas Guastella</dc:creator>
  <cp:lastModifiedBy>Moorche 30 DVDs</cp:lastModifiedBy>
  <cp:revision>2</cp:revision>
  <dcterms:created xsi:type="dcterms:W3CDTF">2020-11-18T09:23:00Z</dcterms:created>
  <dcterms:modified xsi:type="dcterms:W3CDTF">2020-11-18T09:23:00Z</dcterms:modified>
</cp:coreProperties>
</file>